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36E73" w14:textId="0AA62330" w:rsidR="00A21EB8" w:rsidRDefault="009F11DD">
      <w:r>
        <w:rPr>
          <w:noProof/>
        </w:rPr>
        <w:drawing>
          <wp:anchor distT="0" distB="0" distL="114300" distR="114300" simplePos="0" relativeHeight="251658240" behindDoc="1" locked="0" layoutInCell="1" allowOverlap="1" wp14:anchorId="7C33E2B0" wp14:editId="214B1B88">
            <wp:simplePos x="0" y="0"/>
            <wp:positionH relativeFrom="column">
              <wp:posOffset>914400</wp:posOffset>
            </wp:positionH>
            <wp:positionV relativeFrom="paragraph">
              <wp:posOffset>-466725</wp:posOffset>
            </wp:positionV>
            <wp:extent cx="4267200" cy="913163"/>
            <wp:effectExtent l="0" t="0" r="0" b="127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913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A094A6" w14:textId="05735E3A" w:rsidR="009F11DD" w:rsidRDefault="009F11DD" w:rsidP="3CBC57A6">
      <w:pPr>
        <w:jc w:val="center"/>
      </w:pPr>
    </w:p>
    <w:p w14:paraId="029A5C06" w14:textId="0A8224CB" w:rsidR="27458226" w:rsidRDefault="27458226" w:rsidP="3CBC57A6">
      <w:pPr>
        <w:pStyle w:val="NoSpacing"/>
        <w:jc w:val="center"/>
      </w:pPr>
      <w:r>
        <w:t>3900 Woodlake Blvd., Suite 309, Lake Worth, FL 33463</w:t>
      </w:r>
    </w:p>
    <w:p w14:paraId="166BF7D9" w14:textId="70F3DBD7" w:rsidR="27458226" w:rsidRDefault="27458226" w:rsidP="3CBC57A6">
      <w:pPr>
        <w:pStyle w:val="NoSpacing"/>
        <w:jc w:val="center"/>
      </w:pPr>
      <w:r>
        <w:t>PH: (561) 641-8554 / FS: (561) 641-9448</w:t>
      </w:r>
    </w:p>
    <w:p w14:paraId="665F0737" w14:textId="686F0CB5" w:rsidR="5721BF79" w:rsidRDefault="5721BF79" w:rsidP="5721BF79">
      <w:pPr>
        <w:spacing w:after="0"/>
        <w:jc w:val="center"/>
      </w:pPr>
    </w:p>
    <w:p w14:paraId="2C9286FE" w14:textId="737F1FAD" w:rsidR="1A9B09C9" w:rsidRDefault="1A9B09C9" w:rsidP="0BB286B5">
      <w:pPr>
        <w:spacing w:after="0" w:line="276" w:lineRule="auto"/>
        <w:rPr>
          <w:rFonts w:ascii="Georgia" w:eastAsia="Georgia" w:hAnsi="Georgia" w:cs="Georgia"/>
          <w:sz w:val="20"/>
          <w:szCs w:val="20"/>
        </w:rPr>
      </w:pPr>
    </w:p>
    <w:p w14:paraId="0B583093" w14:textId="18E1EC7E" w:rsidR="5721BF79" w:rsidRDefault="5721BF79" w:rsidP="0BB286B5">
      <w:pPr>
        <w:spacing w:after="0" w:line="276" w:lineRule="auto"/>
        <w:rPr>
          <w:rFonts w:ascii="Georgia" w:eastAsia="Georgia" w:hAnsi="Georgia" w:cs="Georgia"/>
          <w:sz w:val="20"/>
          <w:szCs w:val="20"/>
        </w:rPr>
      </w:pPr>
    </w:p>
    <w:p w14:paraId="46EB5BB4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A deposit of $75.00 is required to reserve the facility payable to the HOA. Fee is refundable after the </w:t>
      </w:r>
    </w:p>
    <w:p w14:paraId="4E29EC45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area is inspected to ensure it is left in good condition. </w:t>
      </w:r>
    </w:p>
    <w:p w14:paraId="01B195BB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3959F1C7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The person signing this agreement must be a resident of Discovery Pointe and cannot be delinquent </w:t>
      </w:r>
    </w:p>
    <w:p w14:paraId="4A9D298C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with HOA maintenance fees or dues. Tenants must have a current lease on file with the HOA. </w:t>
      </w:r>
    </w:p>
    <w:p w14:paraId="1C45FCEB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0A4FB9ED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There are no pets allowed. </w:t>
      </w:r>
    </w:p>
    <w:p w14:paraId="7EAB8252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2F9C7950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There is no smoking allowed. </w:t>
      </w:r>
    </w:p>
    <w:p w14:paraId="47A1A496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20E6BF17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The condition of the pool furniture, and other property must be clean, orderly, and undamaged. </w:t>
      </w:r>
    </w:p>
    <w:p w14:paraId="2687297E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4F3DA4B4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Users agree to hold Discovery Pointe harmless for any injury to guests on their property or for any injury </w:t>
      </w:r>
    </w:p>
    <w:p w14:paraId="0AE474F2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proofErr w:type="gramStart"/>
      <w:r w:rsidRPr="00E95CF0">
        <w:rPr>
          <w:rFonts w:ascii="Georgia" w:eastAsia="Georgia" w:hAnsi="Georgia" w:cs="Georgia"/>
          <w:sz w:val="20"/>
          <w:szCs w:val="20"/>
        </w:rPr>
        <w:t>a guest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 xml:space="preserve"> may cause anyone </w:t>
      </w:r>
      <w:proofErr w:type="gramStart"/>
      <w:r w:rsidRPr="00E95CF0">
        <w:rPr>
          <w:rFonts w:ascii="Georgia" w:eastAsia="Georgia" w:hAnsi="Georgia" w:cs="Georgia"/>
          <w:sz w:val="20"/>
          <w:szCs w:val="20"/>
        </w:rPr>
        <w:t>while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 xml:space="preserve"> on the premises or </w:t>
      </w:r>
      <w:proofErr w:type="spellStart"/>
      <w:r w:rsidRPr="00E95CF0">
        <w:rPr>
          <w:rFonts w:ascii="Georgia" w:eastAsia="Georgia" w:hAnsi="Georgia" w:cs="Georgia"/>
          <w:sz w:val="20"/>
          <w:szCs w:val="20"/>
        </w:rPr>
        <w:t>en</w:t>
      </w:r>
      <w:proofErr w:type="spellEnd"/>
      <w:r w:rsidRPr="00E95CF0">
        <w:rPr>
          <w:rFonts w:ascii="Georgia" w:eastAsia="Georgia" w:hAnsi="Georgia" w:cs="Georgia"/>
          <w:sz w:val="20"/>
          <w:szCs w:val="20"/>
        </w:rPr>
        <w:t xml:space="preserve"> route to a destination after leaving the premises. </w:t>
      </w:r>
    </w:p>
    <w:p w14:paraId="46DDD1BD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79671C70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By signing below, I attest I have read, understood, and agree to abide by all the terms in this agreement. </w:t>
      </w:r>
    </w:p>
    <w:p w14:paraId="5293B0C3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6714BDFA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03BADB32" w14:textId="06F10335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_______________ _________________________ _________________________ </w:t>
      </w:r>
    </w:p>
    <w:p w14:paraId="0FDA5CA5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>Unit #</w:t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</w:rPr>
        <w:tab/>
      </w:r>
      <w:r w:rsidRPr="00E95CF0">
        <w:rPr>
          <w:rFonts w:ascii="Georgia" w:eastAsia="Georgia" w:hAnsi="Georgia" w:cs="Georgia"/>
          <w:sz w:val="20"/>
          <w:szCs w:val="20"/>
        </w:rPr>
        <w:t>Resident Name</w:t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</w:rPr>
        <w:tab/>
      </w:r>
      <w:r w:rsidRPr="00E95CF0">
        <w:rPr>
          <w:rFonts w:ascii="Georgia" w:eastAsia="Georgia" w:hAnsi="Georgia" w:cs="Georgia"/>
          <w:sz w:val="20"/>
          <w:szCs w:val="20"/>
        </w:rPr>
        <w:t xml:space="preserve">Resident Signature </w:t>
      </w:r>
    </w:p>
    <w:p w14:paraId="6E26DD3E" w14:textId="4720E1CF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7BC694A3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3828C6B5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Date of </w:t>
      </w:r>
      <w:r w:rsidRPr="00E95CF0">
        <w:rPr>
          <w:rFonts w:ascii="Georgia" w:eastAsia="Georgia" w:hAnsi="Georgia" w:cs="Georgia"/>
          <w:sz w:val="20"/>
          <w:szCs w:val="20"/>
        </w:rPr>
        <w:t>Event: _</w:t>
      </w:r>
      <w:r w:rsidRPr="00E95CF0">
        <w:rPr>
          <w:rFonts w:ascii="Georgia" w:eastAsia="Georgia" w:hAnsi="Georgia" w:cs="Georgia"/>
          <w:sz w:val="20"/>
          <w:szCs w:val="20"/>
        </w:rPr>
        <w:t xml:space="preserve">_____________ Start </w:t>
      </w:r>
      <w:proofErr w:type="gramStart"/>
      <w:r w:rsidRPr="00E95CF0">
        <w:rPr>
          <w:rFonts w:ascii="Georgia" w:eastAsia="Georgia" w:hAnsi="Georgia" w:cs="Georgia"/>
          <w:sz w:val="20"/>
          <w:szCs w:val="20"/>
        </w:rPr>
        <w:t>time:_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 xml:space="preserve">_______ /End </w:t>
      </w:r>
      <w:proofErr w:type="gramStart"/>
      <w:r w:rsidRPr="00E95CF0">
        <w:rPr>
          <w:rFonts w:ascii="Georgia" w:eastAsia="Georgia" w:hAnsi="Georgia" w:cs="Georgia"/>
          <w:sz w:val="20"/>
          <w:szCs w:val="20"/>
        </w:rPr>
        <w:t>time:_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 xml:space="preserve">_______ # of Guests </w:t>
      </w:r>
    </w:p>
    <w:p w14:paraId="54F5B6B3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14D2AE82" w14:textId="47A05994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>________________________________________________________________________</w:t>
      </w:r>
    </w:p>
    <w:p w14:paraId="717D6945" w14:textId="77777777" w:rsidR="00E95CF0" w:rsidRDefault="00E95CF0" w:rsidP="00E95CF0">
      <w:pPr>
        <w:spacing w:after="0"/>
        <w:rPr>
          <w:rFonts w:ascii="Georgia" w:eastAsia="Georgia" w:hAnsi="Georgia" w:cs="Georgia"/>
          <w:b/>
          <w:bCs/>
          <w:sz w:val="20"/>
          <w:szCs w:val="20"/>
        </w:rPr>
      </w:pPr>
      <w:r w:rsidRPr="00E95CF0">
        <w:rPr>
          <w:rFonts w:ascii="Georgia" w:eastAsia="Georgia" w:hAnsi="Georgia" w:cs="Georgia"/>
          <w:b/>
          <w:bCs/>
          <w:sz w:val="20"/>
          <w:szCs w:val="20"/>
        </w:rPr>
        <w:t xml:space="preserve">For office use only: </w:t>
      </w:r>
    </w:p>
    <w:p w14:paraId="0BC99B84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b/>
          <w:bCs/>
          <w:sz w:val="20"/>
          <w:szCs w:val="20"/>
        </w:rPr>
      </w:pPr>
    </w:p>
    <w:p w14:paraId="733C772C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Date Received: ________________________ Received </w:t>
      </w:r>
      <w:proofErr w:type="gramStart"/>
      <w:r w:rsidRPr="00E95CF0">
        <w:rPr>
          <w:rFonts w:ascii="Georgia" w:eastAsia="Georgia" w:hAnsi="Georgia" w:cs="Georgia"/>
          <w:sz w:val="20"/>
          <w:szCs w:val="20"/>
        </w:rPr>
        <w:t>By:_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 xml:space="preserve">__________________________ </w:t>
      </w:r>
    </w:p>
    <w:p w14:paraId="05AF1218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71B4BD9B" w14:textId="505FC901" w:rsidR="00E95CF0" w:rsidRPr="00E95CF0" w:rsidRDefault="00E95CF0" w:rsidP="00E95CF0">
      <w:pPr>
        <w:pBdr>
          <w:bottom w:val="single" w:sz="12" w:space="1" w:color="auto"/>
        </w:pBd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Deposit of $75 Received: _________________________ (include copy of deposit check) </w:t>
      </w:r>
    </w:p>
    <w:p w14:paraId="696BF017" w14:textId="77777777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64B8337C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0E548D00" w14:textId="7885F402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  <w:u w:val="single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Rental Area Inspected </w:t>
      </w:r>
      <w:r w:rsidRPr="00E95CF0">
        <w:rPr>
          <w:rFonts w:ascii="Georgia" w:eastAsia="Georgia" w:hAnsi="Georgia" w:cs="Georgia"/>
          <w:sz w:val="20"/>
          <w:szCs w:val="20"/>
        </w:rPr>
        <w:t xml:space="preserve">On: </w:t>
      </w:r>
      <w:r w:rsidRPr="00E95CF0">
        <w:rPr>
          <w:rFonts w:ascii="Georgia" w:eastAsia="Georgia" w:hAnsi="Georgia" w:cs="Georgia"/>
          <w:sz w:val="20"/>
          <w:szCs w:val="20"/>
        </w:rPr>
        <w:t>_______________________ Inspected B</w:t>
      </w:r>
      <w:r>
        <w:rPr>
          <w:rFonts w:ascii="Georgia" w:eastAsia="Georgia" w:hAnsi="Georgia" w:cs="Georgia"/>
          <w:sz w:val="20"/>
          <w:szCs w:val="20"/>
        </w:rPr>
        <w:t xml:space="preserve">y </w:t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</w:p>
    <w:p w14:paraId="7BDF9DB8" w14:textId="77777777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</w:p>
    <w:p w14:paraId="7BE560FF" w14:textId="2470769B" w:rsid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Deposit will be refunded: ___________________ </w:t>
      </w:r>
      <w:proofErr w:type="gramStart"/>
      <w:r w:rsidRPr="00E95CF0">
        <w:rPr>
          <w:rFonts w:ascii="Georgia" w:eastAsia="Georgia" w:hAnsi="Georgia" w:cs="Georgia"/>
          <w:sz w:val="20"/>
          <w:szCs w:val="20"/>
        </w:rPr>
        <w:t>Mailed __</w:t>
      </w:r>
      <w:proofErr w:type="gramEnd"/>
      <w:r w:rsidRPr="00E95CF0">
        <w:rPr>
          <w:rFonts w:ascii="Georgia" w:eastAsia="Georgia" w:hAnsi="Georgia" w:cs="Georgia"/>
          <w:sz w:val="20"/>
          <w:szCs w:val="20"/>
        </w:rPr>
        <w:t>_________ / Voided ___________</w:t>
      </w:r>
    </w:p>
    <w:p w14:paraId="5CB1EAE7" w14:textId="4CB2A15E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</w:rPr>
      </w:pPr>
      <w:r w:rsidRPr="00E95CF0">
        <w:rPr>
          <w:rFonts w:ascii="Georgia" w:eastAsia="Georgia" w:hAnsi="Georgia" w:cs="Georgia"/>
          <w:sz w:val="20"/>
          <w:szCs w:val="20"/>
        </w:rPr>
        <w:t xml:space="preserve"> </w:t>
      </w:r>
    </w:p>
    <w:p w14:paraId="08357074" w14:textId="53D3443D" w:rsidR="00E95CF0" w:rsidRPr="00E95CF0" w:rsidRDefault="00E95CF0" w:rsidP="00E95CF0">
      <w:pPr>
        <w:spacing w:after="0"/>
        <w:rPr>
          <w:rFonts w:ascii="Georgia" w:eastAsia="Georgia" w:hAnsi="Georgia" w:cs="Georgia"/>
          <w:sz w:val="20"/>
          <w:szCs w:val="20"/>
          <w:u w:val="single"/>
        </w:rPr>
      </w:pPr>
      <w:r w:rsidRPr="00E95CF0">
        <w:rPr>
          <w:rFonts w:ascii="Georgia" w:eastAsia="Georgia" w:hAnsi="Georgia" w:cs="Georgia"/>
          <w:sz w:val="20"/>
          <w:szCs w:val="20"/>
        </w:rPr>
        <w:t>Hold deposit for the followin</w:t>
      </w:r>
      <w:r>
        <w:rPr>
          <w:rFonts w:ascii="Georgia" w:eastAsia="Georgia" w:hAnsi="Georgia" w:cs="Georgia"/>
          <w:sz w:val="20"/>
          <w:szCs w:val="20"/>
        </w:rPr>
        <w:t>g reason (s)</w:t>
      </w:r>
      <w:r>
        <w:rPr>
          <w:rFonts w:ascii="Georgia" w:eastAsia="Georgia" w:hAnsi="Georgia" w:cs="Georgia"/>
          <w:sz w:val="20"/>
          <w:szCs w:val="20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  <w:r>
        <w:rPr>
          <w:rFonts w:ascii="Georgia" w:eastAsia="Georgia" w:hAnsi="Georgia" w:cs="Georgia"/>
          <w:sz w:val="20"/>
          <w:szCs w:val="20"/>
          <w:u w:val="single"/>
        </w:rPr>
        <w:tab/>
      </w:r>
    </w:p>
    <w:sectPr w:rsidR="00E95CF0" w:rsidRPr="00E95C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B3B345"/>
    <w:multiLevelType w:val="hybridMultilevel"/>
    <w:tmpl w:val="FFFFFFFF"/>
    <w:lvl w:ilvl="0" w:tplc="1CEE2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4A52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03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44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E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A69A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F25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9C28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228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FBED0"/>
    <w:multiLevelType w:val="hybridMultilevel"/>
    <w:tmpl w:val="FFFFFFFF"/>
    <w:lvl w:ilvl="0" w:tplc="1D14DE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2D0B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28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58AF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985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5C0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DC8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0CD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5C7A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988C8"/>
    <w:multiLevelType w:val="hybridMultilevel"/>
    <w:tmpl w:val="FFFFFFFF"/>
    <w:lvl w:ilvl="0" w:tplc="D2F0E98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22AC8D6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E7D0BC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91632B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7E84085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CE341E5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2366922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A5868AC2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EEAE4A2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60330411">
    <w:abstractNumId w:val="2"/>
  </w:num>
  <w:num w:numId="2" w16cid:durableId="1732800891">
    <w:abstractNumId w:val="0"/>
  </w:num>
  <w:num w:numId="3" w16cid:durableId="1044256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LAws7C0MDIwMTRQ0lEKTi0uzszPAykwrAUAGA6g1CwAAAA="/>
  </w:docVars>
  <w:rsids>
    <w:rsidRoot w:val="009F11DD"/>
    <w:rsid w:val="000F0EE1"/>
    <w:rsid w:val="000F2299"/>
    <w:rsid w:val="004B06A2"/>
    <w:rsid w:val="005E1F4D"/>
    <w:rsid w:val="006079E2"/>
    <w:rsid w:val="006831C4"/>
    <w:rsid w:val="007101A0"/>
    <w:rsid w:val="00754FD9"/>
    <w:rsid w:val="00985294"/>
    <w:rsid w:val="009F11DD"/>
    <w:rsid w:val="00A21EB8"/>
    <w:rsid w:val="00A47757"/>
    <w:rsid w:val="00AC1164"/>
    <w:rsid w:val="00BB02EE"/>
    <w:rsid w:val="00C11962"/>
    <w:rsid w:val="00D1312A"/>
    <w:rsid w:val="00D5683A"/>
    <w:rsid w:val="00E95CF0"/>
    <w:rsid w:val="01428043"/>
    <w:rsid w:val="01737253"/>
    <w:rsid w:val="01CCB2A0"/>
    <w:rsid w:val="0568954F"/>
    <w:rsid w:val="06C8E3B9"/>
    <w:rsid w:val="07379904"/>
    <w:rsid w:val="082531C8"/>
    <w:rsid w:val="086267BE"/>
    <w:rsid w:val="08948D5F"/>
    <w:rsid w:val="0B2FF4FB"/>
    <w:rsid w:val="0BB286B5"/>
    <w:rsid w:val="0CFD8DCA"/>
    <w:rsid w:val="147269BE"/>
    <w:rsid w:val="1631CA71"/>
    <w:rsid w:val="1641320E"/>
    <w:rsid w:val="173D3FDB"/>
    <w:rsid w:val="17C1DD84"/>
    <w:rsid w:val="197C71E2"/>
    <w:rsid w:val="1A9B09C9"/>
    <w:rsid w:val="1B6F4875"/>
    <w:rsid w:val="1BD6093F"/>
    <w:rsid w:val="1C8B60BB"/>
    <w:rsid w:val="1DC6693F"/>
    <w:rsid w:val="20CEB99D"/>
    <w:rsid w:val="20FB566C"/>
    <w:rsid w:val="2205AD17"/>
    <w:rsid w:val="225456F9"/>
    <w:rsid w:val="22C4D96E"/>
    <w:rsid w:val="2393FB05"/>
    <w:rsid w:val="23A17D78"/>
    <w:rsid w:val="2484497B"/>
    <w:rsid w:val="2523537A"/>
    <w:rsid w:val="25EE4E7C"/>
    <w:rsid w:val="25FADE44"/>
    <w:rsid w:val="26431F4E"/>
    <w:rsid w:val="2689ADD1"/>
    <w:rsid w:val="272F89F6"/>
    <w:rsid w:val="27458226"/>
    <w:rsid w:val="27BF48F9"/>
    <w:rsid w:val="28DD7402"/>
    <w:rsid w:val="29CBBB88"/>
    <w:rsid w:val="29DE7E74"/>
    <w:rsid w:val="2C147A20"/>
    <w:rsid w:val="2D5FC78F"/>
    <w:rsid w:val="2DDB29A6"/>
    <w:rsid w:val="3155D5B9"/>
    <w:rsid w:val="3195FF83"/>
    <w:rsid w:val="319E83EB"/>
    <w:rsid w:val="32C3FDF9"/>
    <w:rsid w:val="34A89A3A"/>
    <w:rsid w:val="3551772A"/>
    <w:rsid w:val="3563335D"/>
    <w:rsid w:val="35CB482E"/>
    <w:rsid w:val="36858B04"/>
    <w:rsid w:val="3749FC64"/>
    <w:rsid w:val="374B97A9"/>
    <w:rsid w:val="3BDFE784"/>
    <w:rsid w:val="3CBC57A6"/>
    <w:rsid w:val="3DBA581E"/>
    <w:rsid w:val="3E1B3064"/>
    <w:rsid w:val="3E9CFF1F"/>
    <w:rsid w:val="42CAC7D4"/>
    <w:rsid w:val="42EEA187"/>
    <w:rsid w:val="457E34DB"/>
    <w:rsid w:val="47257A90"/>
    <w:rsid w:val="48113B9B"/>
    <w:rsid w:val="48DB4A9C"/>
    <w:rsid w:val="4AC83BF2"/>
    <w:rsid w:val="4C7CF9E3"/>
    <w:rsid w:val="4DAF60B2"/>
    <w:rsid w:val="4DD90B58"/>
    <w:rsid w:val="4DE7C432"/>
    <w:rsid w:val="4DF6425E"/>
    <w:rsid w:val="4E71B556"/>
    <w:rsid w:val="4E80F3A7"/>
    <w:rsid w:val="4EBDD570"/>
    <w:rsid w:val="4EDABCF7"/>
    <w:rsid w:val="4EFA5A11"/>
    <w:rsid w:val="4F612EF2"/>
    <w:rsid w:val="530BBDA3"/>
    <w:rsid w:val="53B034E7"/>
    <w:rsid w:val="5479E563"/>
    <w:rsid w:val="54EC4B37"/>
    <w:rsid w:val="55FAC16D"/>
    <w:rsid w:val="5613E957"/>
    <w:rsid w:val="56298BB3"/>
    <w:rsid w:val="5662D975"/>
    <w:rsid w:val="56FD07B7"/>
    <w:rsid w:val="5721BF79"/>
    <w:rsid w:val="575C6038"/>
    <w:rsid w:val="594A3CA3"/>
    <w:rsid w:val="5B755280"/>
    <w:rsid w:val="5BB2016B"/>
    <w:rsid w:val="5D2A869A"/>
    <w:rsid w:val="5E351931"/>
    <w:rsid w:val="5E542ADB"/>
    <w:rsid w:val="5F3AD57E"/>
    <w:rsid w:val="60153778"/>
    <w:rsid w:val="60281270"/>
    <w:rsid w:val="61383ED6"/>
    <w:rsid w:val="627490B9"/>
    <w:rsid w:val="64226098"/>
    <w:rsid w:val="65EDFEE0"/>
    <w:rsid w:val="660AA96A"/>
    <w:rsid w:val="6818937B"/>
    <w:rsid w:val="68DEECDE"/>
    <w:rsid w:val="68E518B2"/>
    <w:rsid w:val="6978D6F4"/>
    <w:rsid w:val="6A874649"/>
    <w:rsid w:val="6D2036CD"/>
    <w:rsid w:val="6D9965C5"/>
    <w:rsid w:val="6E54B318"/>
    <w:rsid w:val="6F4023DE"/>
    <w:rsid w:val="6FC30CEF"/>
    <w:rsid w:val="6FF3F852"/>
    <w:rsid w:val="7038CD04"/>
    <w:rsid w:val="712EFD1D"/>
    <w:rsid w:val="72CB91F3"/>
    <w:rsid w:val="74F45F81"/>
    <w:rsid w:val="7748C085"/>
    <w:rsid w:val="778061BA"/>
    <w:rsid w:val="7780AE86"/>
    <w:rsid w:val="78D09548"/>
    <w:rsid w:val="7BB2622B"/>
    <w:rsid w:val="7C24FFDA"/>
    <w:rsid w:val="7D271600"/>
    <w:rsid w:val="7EAC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50A06"/>
  <w15:chartTrackingRefBased/>
  <w15:docId w15:val="{522995BF-CC83-4805-800C-B7C09A876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3563335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F0E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cb5becf-77a7-46d0-ae4e-28aad40ef97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A6D2807C7AEB49880D1A72339CF302" ma:contentTypeVersion="10" ma:contentTypeDescription="Create a new document." ma:contentTypeScope="" ma:versionID="085d34bba0158684f6a55c10a83b1a05">
  <xsd:schema xmlns:xsd="http://www.w3.org/2001/XMLSchema" xmlns:xs="http://www.w3.org/2001/XMLSchema" xmlns:p="http://schemas.microsoft.com/office/2006/metadata/properties" xmlns:ns3="8cb5becf-77a7-46d0-ae4e-28aad40ef979" targetNamespace="http://schemas.microsoft.com/office/2006/metadata/properties" ma:root="true" ma:fieldsID="c2ea7306fd513f5e83f48d56207f9a6b" ns3:_="">
    <xsd:import namespace="8cb5becf-77a7-46d0-ae4e-28aad40ef979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5becf-77a7-46d0-ae4e-28aad40ef97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67374C-46AD-473D-AF2F-3F3B71CE0F23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8cb5becf-77a7-46d0-ae4e-28aad40ef979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C48494F-FED6-490B-B3B0-D66260FA2B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3C99DC-9FF0-4BF3-B2E3-8FD138F77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b5becf-77a7-46d0-ae4e-28aad40ef9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ie</dc:creator>
  <cp:keywords/>
  <dc:description/>
  <cp:lastModifiedBy>Maria Vergne</cp:lastModifiedBy>
  <cp:revision>2</cp:revision>
  <cp:lastPrinted>2025-12-09T00:22:00Z</cp:lastPrinted>
  <dcterms:created xsi:type="dcterms:W3CDTF">2025-12-11T15:24:00Z</dcterms:created>
  <dcterms:modified xsi:type="dcterms:W3CDTF">2025-12-11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6D2807C7AEB49880D1A72339CF302</vt:lpwstr>
  </property>
  <property fmtid="{D5CDD505-2E9C-101B-9397-08002B2CF9AE}" pid="3" name="MediaServiceImageTags">
    <vt:lpwstr/>
  </property>
</Properties>
</file>